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C965AB" w14:textId="294E3A19" w:rsidR="00D64F89" w:rsidRPr="00982E8D" w:rsidRDefault="00D64F89" w:rsidP="00D64F89">
      <w:pPr>
        <w:rPr>
          <w:rFonts w:ascii="Calibri" w:hAnsi="Calibri"/>
          <w:sz w:val="22"/>
          <w:szCs w:val="22"/>
        </w:rPr>
      </w:pPr>
    </w:p>
    <w:p w14:paraId="590573EF" w14:textId="73A4CFA2" w:rsidR="00D64F89" w:rsidRPr="00982E8D" w:rsidRDefault="00D64F89" w:rsidP="00D64F89">
      <w:pPr>
        <w:pStyle w:val="Title"/>
        <w:rPr>
          <w:rFonts w:asciiTheme="minorHAnsi" w:hAnsiTheme="minorHAnsi" w:cstheme="minorHAnsi"/>
          <w:b/>
          <w:bCs/>
          <w:sz w:val="28"/>
          <w:szCs w:val="28"/>
        </w:rPr>
      </w:pPr>
      <w:r w:rsidRPr="00982E8D">
        <w:rPr>
          <w:rFonts w:asciiTheme="minorHAnsi" w:hAnsiTheme="minorHAnsi" w:cstheme="minorHAnsi"/>
          <w:b/>
          <w:bCs/>
          <w:sz w:val="28"/>
          <w:szCs w:val="28"/>
        </w:rPr>
        <w:t xml:space="preserve">MONTHLY VILLAGE OF KENDALL BOARD MEETING </w:t>
      </w:r>
    </w:p>
    <w:p w14:paraId="413D8B5D" w14:textId="5A53ADE2" w:rsidR="00D64F89" w:rsidRPr="00982E8D" w:rsidRDefault="00D64F89" w:rsidP="00D64F89">
      <w:pPr>
        <w:pStyle w:val="BodyText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982E8D">
        <w:rPr>
          <w:rFonts w:asciiTheme="minorHAnsi" w:hAnsiTheme="minorHAnsi" w:cstheme="minorHAnsi"/>
          <w:b/>
          <w:bCs/>
          <w:sz w:val="28"/>
          <w:szCs w:val="28"/>
        </w:rPr>
        <w:t xml:space="preserve">MONDAY </w:t>
      </w:r>
      <w:r w:rsidR="001D6061" w:rsidRPr="00982E8D">
        <w:rPr>
          <w:rFonts w:asciiTheme="minorHAnsi" w:hAnsiTheme="minorHAnsi" w:cstheme="minorHAnsi"/>
          <w:b/>
          <w:bCs/>
          <w:sz w:val="28"/>
          <w:szCs w:val="28"/>
        </w:rPr>
        <w:t>MAY</w:t>
      </w:r>
      <w:r w:rsidRPr="00982E8D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0C5141" w:rsidRPr="00982E8D">
        <w:rPr>
          <w:rFonts w:asciiTheme="minorHAnsi" w:hAnsiTheme="minorHAnsi" w:cstheme="minorHAnsi"/>
          <w:b/>
          <w:bCs/>
          <w:sz w:val="28"/>
          <w:szCs w:val="28"/>
        </w:rPr>
        <w:t>1</w:t>
      </w:r>
      <w:r w:rsidR="0067319E">
        <w:rPr>
          <w:rFonts w:asciiTheme="minorHAnsi" w:hAnsiTheme="minorHAnsi" w:cstheme="minorHAnsi"/>
          <w:b/>
          <w:bCs/>
          <w:sz w:val="28"/>
          <w:szCs w:val="28"/>
        </w:rPr>
        <w:t>1</w:t>
      </w:r>
      <w:r w:rsidRPr="00982E8D">
        <w:rPr>
          <w:rFonts w:asciiTheme="minorHAnsi" w:hAnsiTheme="minorHAnsi" w:cstheme="minorHAnsi"/>
          <w:b/>
          <w:bCs/>
          <w:sz w:val="28"/>
          <w:szCs w:val="28"/>
        </w:rPr>
        <w:t>, 202</w:t>
      </w:r>
      <w:r w:rsidR="0067319E">
        <w:rPr>
          <w:rFonts w:asciiTheme="minorHAnsi" w:hAnsiTheme="minorHAnsi" w:cstheme="minorHAnsi"/>
          <w:b/>
          <w:bCs/>
          <w:sz w:val="28"/>
          <w:szCs w:val="28"/>
        </w:rPr>
        <w:t>6</w:t>
      </w:r>
      <w:r w:rsidRPr="00982E8D">
        <w:rPr>
          <w:rFonts w:asciiTheme="minorHAnsi" w:hAnsiTheme="minorHAnsi" w:cstheme="minorHAnsi"/>
          <w:b/>
          <w:bCs/>
          <w:sz w:val="28"/>
          <w:szCs w:val="28"/>
        </w:rPr>
        <w:t xml:space="preserve"> 5:</w:t>
      </w:r>
      <w:r w:rsidR="0067319E">
        <w:rPr>
          <w:rFonts w:asciiTheme="minorHAnsi" w:hAnsiTheme="minorHAnsi" w:cstheme="minorHAnsi"/>
          <w:b/>
          <w:bCs/>
          <w:sz w:val="28"/>
          <w:szCs w:val="28"/>
        </w:rPr>
        <w:t>30</w:t>
      </w:r>
      <w:r w:rsidRPr="00982E8D">
        <w:rPr>
          <w:rFonts w:asciiTheme="minorHAnsi" w:hAnsiTheme="minorHAnsi" w:cstheme="minorHAnsi"/>
          <w:b/>
          <w:bCs/>
          <w:sz w:val="28"/>
          <w:szCs w:val="28"/>
        </w:rPr>
        <w:t xml:space="preserve"> P.M</w:t>
      </w:r>
    </w:p>
    <w:p w14:paraId="71184C11" w14:textId="77777777" w:rsidR="00D64F89" w:rsidRPr="00982E8D" w:rsidRDefault="00D64F89" w:rsidP="00D64F89">
      <w:pPr>
        <w:pStyle w:val="BodyText"/>
        <w:spacing w:line="360" w:lineRule="auto"/>
        <w:jc w:val="center"/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>AT KENDALL VILLAGE HALL</w:t>
      </w:r>
    </w:p>
    <w:p w14:paraId="77FA100D" w14:textId="77777777" w:rsidR="00D64F89" w:rsidRPr="00982E8D" w:rsidRDefault="00D64F89" w:rsidP="00241BCC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>CALL TO ORDER</w:t>
      </w:r>
    </w:p>
    <w:p w14:paraId="4F46AC4C" w14:textId="77777777" w:rsidR="00D64F89" w:rsidRPr="00982E8D" w:rsidRDefault="00D64F89" w:rsidP="00241BCC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>ROLL CALL</w:t>
      </w:r>
    </w:p>
    <w:p w14:paraId="654CB6E6" w14:textId="391ACC8B" w:rsidR="00D64F89" w:rsidRPr="00982E8D" w:rsidRDefault="00D64F89" w:rsidP="00241BCC">
      <w:pPr>
        <w:ind w:left="360"/>
        <w:rPr>
          <w:rFonts w:asciiTheme="minorHAnsi" w:hAnsiTheme="minorHAnsi" w:cstheme="minorHAnsi"/>
          <w:b/>
          <w:bCs/>
          <w:sz w:val="28"/>
          <w:szCs w:val="28"/>
        </w:rPr>
      </w:pPr>
      <w:r w:rsidRPr="00982E8D">
        <w:rPr>
          <w:rFonts w:asciiTheme="minorHAnsi" w:hAnsiTheme="minorHAnsi" w:cstheme="minorHAnsi"/>
          <w:b/>
          <w:bCs/>
          <w:sz w:val="28"/>
          <w:szCs w:val="28"/>
        </w:rPr>
        <w:t xml:space="preserve">AGENDA </w:t>
      </w:r>
    </w:p>
    <w:p w14:paraId="7A6EFEE2" w14:textId="6719CE91" w:rsidR="00D64F89" w:rsidRPr="00982E8D" w:rsidRDefault="00D64F89" w:rsidP="009F3460">
      <w:pPr>
        <w:pStyle w:val="List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 xml:space="preserve">MINUTES OF THE </w:t>
      </w:r>
      <w:r w:rsidR="001D6061" w:rsidRPr="00982E8D">
        <w:rPr>
          <w:rFonts w:asciiTheme="minorHAnsi" w:hAnsiTheme="minorHAnsi" w:cstheme="minorHAnsi"/>
          <w:sz w:val="28"/>
          <w:szCs w:val="28"/>
        </w:rPr>
        <w:t>APRIL</w:t>
      </w:r>
      <w:r w:rsidR="000C5141" w:rsidRPr="00982E8D">
        <w:rPr>
          <w:rFonts w:asciiTheme="minorHAnsi" w:hAnsiTheme="minorHAnsi" w:cstheme="minorHAnsi"/>
          <w:sz w:val="28"/>
          <w:szCs w:val="28"/>
        </w:rPr>
        <w:t xml:space="preserve"> SPECIAL AND</w:t>
      </w:r>
      <w:r w:rsidRPr="00982E8D">
        <w:rPr>
          <w:rFonts w:asciiTheme="minorHAnsi" w:hAnsiTheme="minorHAnsi" w:cstheme="minorHAnsi"/>
          <w:sz w:val="28"/>
          <w:szCs w:val="28"/>
        </w:rPr>
        <w:t xml:space="preserve"> </w:t>
      </w:r>
      <w:r w:rsidR="005A4789" w:rsidRPr="00982E8D">
        <w:rPr>
          <w:rFonts w:asciiTheme="minorHAnsi" w:hAnsiTheme="minorHAnsi" w:cstheme="minorHAnsi"/>
          <w:sz w:val="28"/>
          <w:szCs w:val="28"/>
        </w:rPr>
        <w:t xml:space="preserve">REGULAR </w:t>
      </w:r>
      <w:r w:rsidR="009F3460" w:rsidRPr="00982E8D">
        <w:rPr>
          <w:rFonts w:asciiTheme="minorHAnsi" w:hAnsiTheme="minorHAnsi" w:cstheme="minorHAnsi"/>
          <w:sz w:val="28"/>
          <w:szCs w:val="28"/>
        </w:rPr>
        <w:t>MEETING</w:t>
      </w:r>
      <w:r w:rsidR="000C5141" w:rsidRPr="00982E8D">
        <w:rPr>
          <w:rFonts w:asciiTheme="minorHAnsi" w:hAnsiTheme="minorHAnsi" w:cstheme="minorHAnsi"/>
          <w:sz w:val="28"/>
          <w:szCs w:val="28"/>
        </w:rPr>
        <w:t>S</w:t>
      </w:r>
    </w:p>
    <w:p w14:paraId="0F350BF5" w14:textId="3123F77C" w:rsidR="00D64F89" w:rsidRPr="00982E8D" w:rsidRDefault="00D64F89" w:rsidP="009F3460">
      <w:pPr>
        <w:pStyle w:val="List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 xml:space="preserve">TREASURER’S REPORT &amp; BILLS FOR THE MONTH OF </w:t>
      </w:r>
      <w:r w:rsidR="001D6061" w:rsidRPr="00982E8D">
        <w:rPr>
          <w:rFonts w:asciiTheme="minorHAnsi" w:hAnsiTheme="minorHAnsi" w:cstheme="minorHAnsi"/>
          <w:sz w:val="28"/>
          <w:szCs w:val="28"/>
        </w:rPr>
        <w:t>APRIL</w:t>
      </w:r>
    </w:p>
    <w:p w14:paraId="1741B55D" w14:textId="278EEB31" w:rsidR="009F3460" w:rsidRPr="00982E8D" w:rsidRDefault="00D64F89" w:rsidP="009F3460">
      <w:pPr>
        <w:pStyle w:val="List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>CLERK’S REPORT</w:t>
      </w:r>
    </w:p>
    <w:p w14:paraId="3508A909" w14:textId="7E156E9F" w:rsidR="008E02D1" w:rsidRPr="00982E8D" w:rsidRDefault="00D64F89" w:rsidP="009F3460">
      <w:pPr>
        <w:pStyle w:val="List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 xml:space="preserve">PUBLIC WORKS </w:t>
      </w:r>
      <w:r w:rsidR="00BD3EF8" w:rsidRPr="00982E8D">
        <w:rPr>
          <w:rFonts w:asciiTheme="minorHAnsi" w:hAnsiTheme="minorHAnsi" w:cstheme="minorHAnsi"/>
          <w:sz w:val="28"/>
          <w:szCs w:val="28"/>
        </w:rPr>
        <w:t>REPORT</w:t>
      </w:r>
    </w:p>
    <w:p w14:paraId="2BE48A37" w14:textId="7F364657" w:rsidR="008E02D1" w:rsidRPr="00982E8D" w:rsidRDefault="008E02D1" w:rsidP="000C5141">
      <w:pPr>
        <w:pStyle w:val="List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 xml:space="preserve">LAW ENFORCEMENT </w:t>
      </w:r>
      <w:r w:rsidR="000C5141" w:rsidRPr="00982E8D">
        <w:rPr>
          <w:rFonts w:asciiTheme="minorHAnsi" w:hAnsiTheme="minorHAnsi" w:cstheme="minorHAnsi"/>
          <w:sz w:val="28"/>
          <w:szCs w:val="28"/>
        </w:rPr>
        <w:t>REPORT</w:t>
      </w:r>
    </w:p>
    <w:p w14:paraId="30A4C85B" w14:textId="32FF576E" w:rsidR="000C5141" w:rsidRDefault="000C5141" w:rsidP="000C5141">
      <w:pPr>
        <w:pStyle w:val="List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 xml:space="preserve">PUBLIC COMMENTS   – EACH PERSON IS ALLOWED </w:t>
      </w:r>
      <w:r w:rsidR="00A342B4">
        <w:rPr>
          <w:rFonts w:asciiTheme="minorHAnsi" w:hAnsiTheme="minorHAnsi" w:cstheme="minorHAnsi"/>
          <w:sz w:val="28"/>
          <w:szCs w:val="28"/>
        </w:rPr>
        <w:t>A 3 MINUTE</w:t>
      </w:r>
      <w:r w:rsidRPr="00982E8D">
        <w:rPr>
          <w:rFonts w:asciiTheme="minorHAnsi" w:hAnsiTheme="minorHAnsi" w:cstheme="minorHAnsi"/>
          <w:sz w:val="28"/>
          <w:szCs w:val="28"/>
        </w:rPr>
        <w:t xml:space="preserve"> TIME</w:t>
      </w:r>
      <w:r w:rsidR="00A342B4">
        <w:rPr>
          <w:rFonts w:asciiTheme="minorHAnsi" w:hAnsiTheme="minorHAnsi" w:cstheme="minorHAnsi"/>
          <w:sz w:val="28"/>
          <w:szCs w:val="28"/>
        </w:rPr>
        <w:t xml:space="preserve"> LIMIT</w:t>
      </w:r>
      <w:r w:rsidRPr="00982E8D">
        <w:rPr>
          <w:rFonts w:asciiTheme="minorHAnsi" w:hAnsiTheme="minorHAnsi" w:cstheme="minorHAnsi"/>
          <w:sz w:val="28"/>
          <w:szCs w:val="28"/>
        </w:rPr>
        <w:t xml:space="preserve"> TO EXPRESS HIS/HER OPINION AND   THEN DISCUSSION AFTER COMMENTS WILL ONLY BE BY THE BOARD UNLESS THEY REQUEST PARTICIPATION  </w:t>
      </w:r>
    </w:p>
    <w:p w14:paraId="1A1DE749" w14:textId="10EFD446" w:rsidR="00611C82" w:rsidRDefault="000C5141" w:rsidP="00A342B4">
      <w:pPr>
        <w:pStyle w:val="List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>VILLAGE BOARD COMMITTEES</w:t>
      </w:r>
      <w:r w:rsidR="00982E8D">
        <w:rPr>
          <w:rFonts w:asciiTheme="minorHAnsi" w:hAnsiTheme="minorHAnsi" w:cstheme="minorHAnsi"/>
          <w:sz w:val="28"/>
          <w:szCs w:val="28"/>
        </w:rPr>
        <w:t xml:space="preserve"> 202</w:t>
      </w:r>
      <w:r w:rsidR="0067319E">
        <w:rPr>
          <w:rFonts w:asciiTheme="minorHAnsi" w:hAnsiTheme="minorHAnsi" w:cstheme="minorHAnsi"/>
          <w:sz w:val="28"/>
          <w:szCs w:val="28"/>
        </w:rPr>
        <w:t>6</w:t>
      </w:r>
      <w:r w:rsidR="00982E8D">
        <w:rPr>
          <w:rFonts w:asciiTheme="minorHAnsi" w:hAnsiTheme="minorHAnsi" w:cstheme="minorHAnsi"/>
          <w:sz w:val="28"/>
          <w:szCs w:val="28"/>
        </w:rPr>
        <w:t>-202</w:t>
      </w:r>
      <w:r w:rsidR="0067319E">
        <w:rPr>
          <w:rFonts w:asciiTheme="minorHAnsi" w:hAnsiTheme="minorHAnsi" w:cstheme="minorHAnsi"/>
          <w:sz w:val="28"/>
          <w:szCs w:val="28"/>
        </w:rPr>
        <w:t>7</w:t>
      </w:r>
    </w:p>
    <w:p w14:paraId="605D16B4" w14:textId="4A138ADB" w:rsidR="0032760E" w:rsidRDefault="0067319E" w:rsidP="00A342B4">
      <w:pPr>
        <w:pStyle w:val="List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MARY JO HILL – CAR SHOW PARKING</w:t>
      </w:r>
    </w:p>
    <w:p w14:paraId="50065FF0" w14:textId="2EAEDEEA" w:rsidR="0067319E" w:rsidRDefault="0067319E" w:rsidP="00A342B4">
      <w:pPr>
        <w:pStyle w:val="List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VISITOR AD</w:t>
      </w:r>
    </w:p>
    <w:p w14:paraId="79645EF1" w14:textId="2EC9BBBC" w:rsidR="0067319E" w:rsidRDefault="0067319E" w:rsidP="00A342B4">
      <w:pPr>
        <w:pStyle w:val="List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LIBRARY – ENERGY SAVINGS</w:t>
      </w:r>
    </w:p>
    <w:p w14:paraId="4B888A8C" w14:textId="0D7B0462" w:rsidR="00063FF5" w:rsidRDefault="00063FF5" w:rsidP="00A342B4">
      <w:pPr>
        <w:pStyle w:val="List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 GAZEBO ROOF</w:t>
      </w:r>
    </w:p>
    <w:p w14:paraId="1129A9D1" w14:textId="6EC878FD" w:rsidR="00933334" w:rsidRDefault="00933334" w:rsidP="00A342B4">
      <w:pPr>
        <w:pStyle w:val="List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 OPERATOR’S LICENSE FOR RHONDA HAMBURG – KENDALL FOOD CENTER</w:t>
      </w:r>
    </w:p>
    <w:p w14:paraId="3BA40B3F" w14:textId="77777777" w:rsidR="0032760E" w:rsidRDefault="0032760E" w:rsidP="0032760E">
      <w:pPr>
        <w:pStyle w:val="ListParagraph"/>
        <w:numPr>
          <w:ilvl w:val="0"/>
          <w:numId w:val="9"/>
        </w:numPr>
        <w:spacing w:line="360" w:lineRule="auto"/>
        <w:contextualSpacing w:val="0"/>
      </w:pPr>
      <w:r w:rsidRPr="00C77D56">
        <w:t>IN CLOSED SESSION: PURSUANT TO WI STATUTES 19.85 (1)(e) “CONSIDERING EMPLOYMENT PROMOTION COMPENSATION OR PERFORMANCE EVALUATION DATA OF ANY PUBLIC EMPLOYEE OVER WHICH THE GOVERNMENTAL BODY HAS JURISDICTION OR EXERCISES RESPONSIBILITY</w:t>
      </w:r>
    </w:p>
    <w:p w14:paraId="21FB1ED3" w14:textId="7A81AADD" w:rsidR="0032760E" w:rsidRPr="00E4320F" w:rsidRDefault="00933334" w:rsidP="0032760E">
      <w:pPr>
        <w:pStyle w:val="ListParagraph"/>
        <w:numPr>
          <w:ilvl w:val="3"/>
          <w:numId w:val="9"/>
        </w:numPr>
        <w:spacing w:line="360" w:lineRule="auto"/>
        <w:contextualSpacing w:val="0"/>
      </w:pPr>
      <w:r>
        <w:t>EMPLOYEE HANDBOOK</w:t>
      </w:r>
    </w:p>
    <w:p w14:paraId="615066E4" w14:textId="51BB8D96" w:rsidR="000C5141" w:rsidRPr="00982E8D" w:rsidRDefault="000C5141" w:rsidP="005906F4">
      <w:pPr>
        <w:pStyle w:val="ListParagraph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>ADJOURN</w:t>
      </w:r>
    </w:p>
    <w:p w14:paraId="622EEF11" w14:textId="77777777" w:rsidR="001D6061" w:rsidRPr="00982E8D" w:rsidRDefault="001D6061" w:rsidP="001D6061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</w:rPr>
      </w:pPr>
    </w:p>
    <w:p w14:paraId="47F0964C" w14:textId="77777777" w:rsidR="001D6061" w:rsidRPr="00982E8D" w:rsidRDefault="001D6061" w:rsidP="001D6061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</w:rPr>
      </w:pPr>
    </w:p>
    <w:p w14:paraId="307D9910" w14:textId="79389483" w:rsidR="00D64F89" w:rsidRPr="00982E8D" w:rsidRDefault="001D6061" w:rsidP="00604A5C">
      <w:p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>5/</w:t>
      </w:r>
      <w:r w:rsidR="00933334">
        <w:rPr>
          <w:rFonts w:asciiTheme="minorHAnsi" w:hAnsiTheme="minorHAnsi" w:cstheme="minorHAnsi"/>
          <w:sz w:val="28"/>
          <w:szCs w:val="28"/>
        </w:rPr>
        <w:t>8</w:t>
      </w:r>
      <w:r w:rsidR="00D64F89" w:rsidRPr="00982E8D">
        <w:rPr>
          <w:rFonts w:asciiTheme="minorHAnsi" w:hAnsiTheme="minorHAnsi" w:cstheme="minorHAnsi"/>
          <w:sz w:val="28"/>
          <w:szCs w:val="28"/>
        </w:rPr>
        <w:t>/202</w:t>
      </w:r>
      <w:r w:rsidR="00933334">
        <w:rPr>
          <w:rFonts w:asciiTheme="minorHAnsi" w:hAnsiTheme="minorHAnsi" w:cstheme="minorHAnsi"/>
          <w:sz w:val="28"/>
          <w:szCs w:val="28"/>
        </w:rPr>
        <w:t>6</w:t>
      </w:r>
      <w:r w:rsidR="00A342B4">
        <w:rPr>
          <w:rFonts w:asciiTheme="minorHAnsi" w:hAnsiTheme="minorHAnsi" w:cstheme="minorHAnsi"/>
          <w:sz w:val="28"/>
          <w:szCs w:val="28"/>
        </w:rPr>
        <w:t xml:space="preserve"> </w:t>
      </w:r>
      <w:r w:rsidR="00D64F89" w:rsidRPr="00982E8D">
        <w:rPr>
          <w:rFonts w:asciiTheme="minorHAnsi" w:hAnsiTheme="minorHAnsi" w:cstheme="minorHAnsi"/>
          <w:sz w:val="28"/>
          <w:szCs w:val="28"/>
        </w:rPr>
        <w:t xml:space="preserve">AT </w:t>
      </w:r>
      <w:r w:rsidR="000C5141" w:rsidRPr="00982E8D">
        <w:rPr>
          <w:rFonts w:asciiTheme="minorHAnsi" w:hAnsiTheme="minorHAnsi" w:cstheme="minorHAnsi"/>
          <w:sz w:val="28"/>
          <w:szCs w:val="28"/>
        </w:rPr>
        <w:t>ERGO</w:t>
      </w:r>
      <w:r w:rsidR="00D64F89" w:rsidRPr="00982E8D">
        <w:rPr>
          <w:rFonts w:asciiTheme="minorHAnsi" w:hAnsiTheme="minorHAnsi" w:cstheme="minorHAnsi"/>
          <w:sz w:val="28"/>
          <w:szCs w:val="28"/>
        </w:rPr>
        <w:t xml:space="preserve"> BANK, POST OFFICE, LIBRARY, &amp; COMMUNITY HALL   </w:t>
      </w:r>
    </w:p>
    <w:p w14:paraId="6189254A" w14:textId="54BB211B" w:rsidR="00604A5C" w:rsidRPr="00982E8D" w:rsidRDefault="000C5141" w:rsidP="00604A5C">
      <w:p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>JAMIE SOLCHENBERGER</w:t>
      </w:r>
    </w:p>
    <w:p w14:paraId="4259ABE7" w14:textId="23339739" w:rsidR="000C5141" w:rsidRPr="00982E8D" w:rsidRDefault="000C5141" w:rsidP="00604A5C">
      <w:p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982E8D">
        <w:rPr>
          <w:rFonts w:asciiTheme="minorHAnsi" w:hAnsiTheme="minorHAnsi" w:cstheme="minorHAnsi"/>
          <w:sz w:val="28"/>
          <w:szCs w:val="28"/>
        </w:rPr>
        <w:t>CLERK/TREASURER</w:t>
      </w:r>
      <w:r w:rsidR="0032760E">
        <w:rPr>
          <w:rFonts w:asciiTheme="minorHAnsi" w:hAnsiTheme="minorHAnsi" w:cstheme="minorHAnsi"/>
          <w:sz w:val="28"/>
          <w:szCs w:val="28"/>
        </w:rPr>
        <w:t xml:space="preserve"> </w:t>
      </w:r>
    </w:p>
    <w:sectPr w:rsidR="000C5141" w:rsidRPr="00982E8D" w:rsidSect="00133BE6">
      <w:pgSz w:w="12240" w:h="15840"/>
      <w:pgMar w:top="630" w:right="990" w:bottom="63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73389"/>
    <w:multiLevelType w:val="multilevel"/>
    <w:tmpl w:val="8AB02D6E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1B5042"/>
    <w:multiLevelType w:val="multilevel"/>
    <w:tmpl w:val="8AB02D6E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585B2B"/>
    <w:multiLevelType w:val="hybridMultilevel"/>
    <w:tmpl w:val="7FCEA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1E5AA4"/>
    <w:multiLevelType w:val="hybridMultilevel"/>
    <w:tmpl w:val="1FBA9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A607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E967D46"/>
    <w:multiLevelType w:val="hybridMultilevel"/>
    <w:tmpl w:val="B58A2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2166E2"/>
    <w:multiLevelType w:val="hybridMultilevel"/>
    <w:tmpl w:val="CE481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7C65D1"/>
    <w:multiLevelType w:val="multilevel"/>
    <w:tmpl w:val="8AB02D6E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F69137F"/>
    <w:multiLevelType w:val="hybridMultilevel"/>
    <w:tmpl w:val="5DD40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967D2C"/>
    <w:multiLevelType w:val="multilevel"/>
    <w:tmpl w:val="8AB02D6E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8CF7D98"/>
    <w:multiLevelType w:val="hybridMultilevel"/>
    <w:tmpl w:val="01765B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037264602">
    <w:abstractNumId w:val="6"/>
  </w:num>
  <w:num w:numId="2" w16cid:durableId="100532719">
    <w:abstractNumId w:val="0"/>
  </w:num>
  <w:num w:numId="3" w16cid:durableId="871771469">
    <w:abstractNumId w:val="3"/>
  </w:num>
  <w:num w:numId="4" w16cid:durableId="1211843485">
    <w:abstractNumId w:val="7"/>
  </w:num>
  <w:num w:numId="5" w16cid:durableId="794913672">
    <w:abstractNumId w:val="9"/>
  </w:num>
  <w:num w:numId="6" w16cid:durableId="1940983475">
    <w:abstractNumId w:val="1"/>
  </w:num>
  <w:num w:numId="7" w16cid:durableId="328944946">
    <w:abstractNumId w:val="5"/>
  </w:num>
  <w:num w:numId="8" w16cid:durableId="1024358504">
    <w:abstractNumId w:val="2"/>
  </w:num>
  <w:num w:numId="9" w16cid:durableId="2037850092">
    <w:abstractNumId w:val="8"/>
  </w:num>
  <w:num w:numId="10" w16cid:durableId="1741708345">
    <w:abstractNumId w:val="4"/>
  </w:num>
  <w:num w:numId="11" w16cid:durableId="7363940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zM0NLY0tjC1MDJX0lEKTi0uzszPAykwrAUAzI8pdywAAAA="/>
  </w:docVars>
  <w:rsids>
    <w:rsidRoot w:val="005111DE"/>
    <w:rsid w:val="00010C3D"/>
    <w:rsid w:val="00035FB0"/>
    <w:rsid w:val="00063FF5"/>
    <w:rsid w:val="00071636"/>
    <w:rsid w:val="00081B52"/>
    <w:rsid w:val="000942CA"/>
    <w:rsid w:val="000A25DB"/>
    <w:rsid w:val="000B6230"/>
    <w:rsid w:val="000C5141"/>
    <w:rsid w:val="0011178B"/>
    <w:rsid w:val="00112363"/>
    <w:rsid w:val="00133BE6"/>
    <w:rsid w:val="00143F57"/>
    <w:rsid w:val="00157658"/>
    <w:rsid w:val="00190C76"/>
    <w:rsid w:val="0019666A"/>
    <w:rsid w:val="001C168D"/>
    <w:rsid w:val="001C5D7E"/>
    <w:rsid w:val="001D6061"/>
    <w:rsid w:val="001F055F"/>
    <w:rsid w:val="001F6F24"/>
    <w:rsid w:val="00201DFC"/>
    <w:rsid w:val="00224611"/>
    <w:rsid w:val="00241BCC"/>
    <w:rsid w:val="00260998"/>
    <w:rsid w:val="002761EA"/>
    <w:rsid w:val="002F6CD1"/>
    <w:rsid w:val="0032760E"/>
    <w:rsid w:val="00354015"/>
    <w:rsid w:val="00374678"/>
    <w:rsid w:val="00383DFD"/>
    <w:rsid w:val="003B44FF"/>
    <w:rsid w:val="003E00AB"/>
    <w:rsid w:val="004037A7"/>
    <w:rsid w:val="00444A91"/>
    <w:rsid w:val="00455810"/>
    <w:rsid w:val="004628B6"/>
    <w:rsid w:val="004963B4"/>
    <w:rsid w:val="004C1424"/>
    <w:rsid w:val="004C20B1"/>
    <w:rsid w:val="005012F2"/>
    <w:rsid w:val="005111DE"/>
    <w:rsid w:val="005658B4"/>
    <w:rsid w:val="0057017A"/>
    <w:rsid w:val="005906F4"/>
    <w:rsid w:val="00590EE7"/>
    <w:rsid w:val="00594FB7"/>
    <w:rsid w:val="005A3AC9"/>
    <w:rsid w:val="005A4789"/>
    <w:rsid w:val="005F30BE"/>
    <w:rsid w:val="00604A5C"/>
    <w:rsid w:val="00611C82"/>
    <w:rsid w:val="006323BF"/>
    <w:rsid w:val="0065567D"/>
    <w:rsid w:val="0067319E"/>
    <w:rsid w:val="006A1B1F"/>
    <w:rsid w:val="006B09D7"/>
    <w:rsid w:val="006B396B"/>
    <w:rsid w:val="006B72B8"/>
    <w:rsid w:val="006C1558"/>
    <w:rsid w:val="006E40F8"/>
    <w:rsid w:val="006F3878"/>
    <w:rsid w:val="0072772E"/>
    <w:rsid w:val="00751FB7"/>
    <w:rsid w:val="00754122"/>
    <w:rsid w:val="00755E88"/>
    <w:rsid w:val="00760A2B"/>
    <w:rsid w:val="00770721"/>
    <w:rsid w:val="00793945"/>
    <w:rsid w:val="00797E87"/>
    <w:rsid w:val="007B5AED"/>
    <w:rsid w:val="007D1B49"/>
    <w:rsid w:val="007D7E4A"/>
    <w:rsid w:val="00843AE5"/>
    <w:rsid w:val="00860D20"/>
    <w:rsid w:val="00876846"/>
    <w:rsid w:val="008A60FC"/>
    <w:rsid w:val="008B16D6"/>
    <w:rsid w:val="008B44A8"/>
    <w:rsid w:val="008E02D1"/>
    <w:rsid w:val="00906072"/>
    <w:rsid w:val="00927503"/>
    <w:rsid w:val="00933334"/>
    <w:rsid w:val="0095530E"/>
    <w:rsid w:val="009669FD"/>
    <w:rsid w:val="00982E8D"/>
    <w:rsid w:val="00983981"/>
    <w:rsid w:val="009B1BF2"/>
    <w:rsid w:val="009C5447"/>
    <w:rsid w:val="009E461A"/>
    <w:rsid w:val="009E63EA"/>
    <w:rsid w:val="009E68F5"/>
    <w:rsid w:val="009F3460"/>
    <w:rsid w:val="00A27BE0"/>
    <w:rsid w:val="00A342B4"/>
    <w:rsid w:val="00A51049"/>
    <w:rsid w:val="00AA65A2"/>
    <w:rsid w:val="00B01088"/>
    <w:rsid w:val="00B40EA8"/>
    <w:rsid w:val="00B951B1"/>
    <w:rsid w:val="00BB5918"/>
    <w:rsid w:val="00BD3EF8"/>
    <w:rsid w:val="00BD4E0D"/>
    <w:rsid w:val="00C11785"/>
    <w:rsid w:val="00C135EC"/>
    <w:rsid w:val="00C45CB3"/>
    <w:rsid w:val="00C461FA"/>
    <w:rsid w:val="00C54E6F"/>
    <w:rsid w:val="00C72111"/>
    <w:rsid w:val="00CA105D"/>
    <w:rsid w:val="00CC2334"/>
    <w:rsid w:val="00D0315A"/>
    <w:rsid w:val="00D22498"/>
    <w:rsid w:val="00D243DD"/>
    <w:rsid w:val="00D52160"/>
    <w:rsid w:val="00D64F89"/>
    <w:rsid w:val="00D81B17"/>
    <w:rsid w:val="00D86E92"/>
    <w:rsid w:val="00DD1634"/>
    <w:rsid w:val="00DF5F5F"/>
    <w:rsid w:val="00E04637"/>
    <w:rsid w:val="00E714B9"/>
    <w:rsid w:val="00E75067"/>
    <w:rsid w:val="00ED214E"/>
    <w:rsid w:val="00F2294B"/>
    <w:rsid w:val="00F25C84"/>
    <w:rsid w:val="00F277E3"/>
    <w:rsid w:val="00F30616"/>
    <w:rsid w:val="00F52733"/>
    <w:rsid w:val="00F66CA8"/>
    <w:rsid w:val="00F85370"/>
    <w:rsid w:val="00FD37FF"/>
    <w:rsid w:val="00FF3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F0EC53"/>
  <w15:chartTrackingRefBased/>
  <w15:docId w15:val="{8FFB225F-24BB-4043-BE0D-68AF224DD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11D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D606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498"/>
    <w:pPr>
      <w:ind w:left="720"/>
      <w:contextualSpacing/>
    </w:pPr>
  </w:style>
  <w:style w:type="paragraph" w:styleId="Title">
    <w:name w:val="Title"/>
    <w:basedOn w:val="Normal"/>
    <w:link w:val="TitleChar"/>
    <w:qFormat/>
    <w:rsid w:val="00D64F89"/>
    <w:pPr>
      <w:jc w:val="center"/>
    </w:pPr>
    <w:rPr>
      <w:szCs w:val="20"/>
    </w:rPr>
  </w:style>
  <w:style w:type="character" w:customStyle="1" w:styleId="TitleChar">
    <w:name w:val="Title Char"/>
    <w:basedOn w:val="DefaultParagraphFont"/>
    <w:link w:val="Title"/>
    <w:rsid w:val="00D64F89"/>
    <w:rPr>
      <w:sz w:val="24"/>
    </w:rPr>
  </w:style>
  <w:style w:type="paragraph" w:styleId="BodyText">
    <w:name w:val="Body Text"/>
    <w:basedOn w:val="Normal"/>
    <w:link w:val="BodyTextChar"/>
    <w:rsid w:val="00D64F89"/>
    <w:rPr>
      <w:szCs w:val="20"/>
    </w:rPr>
  </w:style>
  <w:style w:type="character" w:customStyle="1" w:styleId="BodyTextChar">
    <w:name w:val="Body Text Char"/>
    <w:basedOn w:val="DefaultParagraphFont"/>
    <w:link w:val="BodyText"/>
    <w:rsid w:val="00D64F89"/>
    <w:rPr>
      <w:sz w:val="24"/>
    </w:rPr>
  </w:style>
  <w:style w:type="character" w:styleId="Emphasis">
    <w:name w:val="Emphasis"/>
    <w:basedOn w:val="DefaultParagraphFont"/>
    <w:qFormat/>
    <w:rsid w:val="001D6061"/>
    <w:rPr>
      <w:i/>
      <w:iCs/>
    </w:rPr>
  </w:style>
  <w:style w:type="character" w:customStyle="1" w:styleId="Heading1Char">
    <w:name w:val="Heading 1 Char"/>
    <w:basedOn w:val="DefaultParagraphFont"/>
    <w:link w:val="Heading1"/>
    <w:rsid w:val="001D60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qFormat/>
    <w:rsid w:val="001D60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651BB1-7192-4B43-B377-B14D6E80D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nd CPP Notice</vt:lpstr>
    </vt:vector>
  </TitlesOfParts>
  <Company>MSA Professional Services, Inc.</Company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nd CPP Notice</dc:title>
  <dc:subject/>
  <dc:creator>Jennifer Trader</dc:creator>
  <cp:keywords>CPP, Notice, CDBG</cp:keywords>
  <cp:lastModifiedBy>Kendall Village</cp:lastModifiedBy>
  <cp:revision>3</cp:revision>
  <cp:lastPrinted>2026-05-07T15:16:00Z</cp:lastPrinted>
  <dcterms:created xsi:type="dcterms:W3CDTF">2026-05-07T15:17:00Z</dcterms:created>
  <dcterms:modified xsi:type="dcterms:W3CDTF">2026-05-07T15:28:00Z</dcterms:modified>
</cp:coreProperties>
</file>